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B7BF23" w14:textId="77777777" w:rsidR="004C63CE" w:rsidRDefault="004C63CE">
      <w:pPr>
        <w:rPr>
          <w:noProof/>
        </w:rPr>
      </w:pPr>
      <w:r>
        <w:rPr>
          <w:noProof/>
        </w:rPr>
        <w:drawing>
          <wp:inline distT="0" distB="0" distL="0" distR="0" wp14:anchorId="743B008D" wp14:editId="022F4DF5">
            <wp:extent cx="5943600" cy="4457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93F85" w14:textId="7C2C7063" w:rsidR="00A66FA1" w:rsidRDefault="004C63CE">
      <w:r>
        <w:rPr>
          <w:noProof/>
        </w:rPr>
        <w:lastRenderedPageBreak/>
        <w:drawing>
          <wp:inline distT="0" distB="0" distL="0" distR="0" wp14:anchorId="09BD05A6" wp14:editId="46B03B32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7B87" w14:textId="01C45F8B" w:rsidR="004C63CE" w:rsidRDefault="004C63CE">
      <w:r>
        <w:rPr>
          <w:noProof/>
        </w:rPr>
        <w:lastRenderedPageBreak/>
        <w:drawing>
          <wp:inline distT="0" distB="0" distL="0" distR="0" wp14:anchorId="6591FE9B" wp14:editId="768676D3">
            <wp:extent cx="5943600" cy="4457700"/>
            <wp:effectExtent l="133350" t="190500" r="133350" b="1905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393467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63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DY3MjEztDA1NzdS0lEKTi0uzszPAykwrAUAMhAn+ywAAAA="/>
  </w:docVars>
  <w:rsids>
    <w:rsidRoot w:val="00A66FA1"/>
    <w:rsid w:val="004C63CE"/>
    <w:rsid w:val="00A66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BD670"/>
  <w15:chartTrackingRefBased/>
  <w15:docId w15:val="{D137EE4F-E52D-4AB0-8B94-3A8D61B77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r Rahman</dc:creator>
  <cp:keywords/>
  <dc:description/>
  <cp:lastModifiedBy>Mahmudur Rahman</cp:lastModifiedBy>
  <cp:revision>3</cp:revision>
  <cp:lastPrinted>2020-09-01T06:04:00Z</cp:lastPrinted>
  <dcterms:created xsi:type="dcterms:W3CDTF">2020-09-01T06:01:00Z</dcterms:created>
  <dcterms:modified xsi:type="dcterms:W3CDTF">2020-09-01T06:55:00Z</dcterms:modified>
</cp:coreProperties>
</file>